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4EFD" w14:textId="1E755B8B" w:rsidR="00630508" w:rsidRPr="002024EB" w:rsidRDefault="004C20B0" w:rsidP="00630508">
      <w:pPr>
        <w:tabs>
          <w:tab w:val="left" w:pos="0"/>
          <w:tab w:val="left" w:pos="3119"/>
        </w:tabs>
        <w:outlineLvl w:val="0"/>
        <w:rPr>
          <w:rFonts w:ascii="Arial" w:hAnsi="Arial" w:cs="Arial"/>
          <w:sz w:val="22"/>
        </w:rPr>
      </w:pPr>
      <w:r w:rsidRPr="007A3CF4">
        <w:rPr>
          <w:rFonts w:ascii="Arial" w:hAnsi="Arial" w:cs="Arial"/>
          <w:sz w:val="20"/>
        </w:rPr>
        <w:t>Warszawa</w:t>
      </w:r>
      <w:r w:rsidR="00630508" w:rsidRPr="007A3CF4">
        <w:rPr>
          <w:rFonts w:ascii="Arial" w:hAnsi="Arial" w:cs="Arial"/>
          <w:sz w:val="20"/>
        </w:rPr>
        <w:t xml:space="preserve">, </w:t>
      </w:r>
      <w:r w:rsidR="00075A27">
        <w:rPr>
          <w:rFonts w:ascii="Arial" w:hAnsi="Arial" w:cs="Arial"/>
          <w:sz w:val="20"/>
        </w:rPr>
        <w:t>5</w:t>
      </w:r>
      <w:r w:rsidR="00BF695B">
        <w:rPr>
          <w:rFonts w:ascii="Arial" w:hAnsi="Arial" w:cs="Arial"/>
          <w:sz w:val="20"/>
        </w:rPr>
        <w:t xml:space="preserve"> </w:t>
      </w:r>
      <w:r w:rsidR="00FA4263">
        <w:rPr>
          <w:rFonts w:ascii="Arial" w:hAnsi="Arial" w:cs="Arial"/>
          <w:sz w:val="20"/>
        </w:rPr>
        <w:t>października</w:t>
      </w:r>
      <w:r w:rsidR="000E15F5" w:rsidRPr="007A3CF4">
        <w:rPr>
          <w:rFonts w:ascii="Arial" w:hAnsi="Arial" w:cs="Arial"/>
          <w:sz w:val="20"/>
        </w:rPr>
        <w:t xml:space="preserve"> </w:t>
      </w:r>
      <w:r w:rsidR="000111EC" w:rsidRPr="007A3CF4">
        <w:rPr>
          <w:rFonts w:ascii="Arial" w:hAnsi="Arial" w:cs="Arial"/>
          <w:sz w:val="20"/>
        </w:rPr>
        <w:t>202</w:t>
      </w:r>
      <w:r w:rsidR="00C613DF" w:rsidRPr="007A3CF4">
        <w:rPr>
          <w:rFonts w:ascii="Arial" w:hAnsi="Arial" w:cs="Arial"/>
          <w:sz w:val="20"/>
        </w:rPr>
        <w:t>1</w:t>
      </w:r>
    </w:p>
    <w:p w14:paraId="3E202417" w14:textId="77777777" w:rsidR="00630508" w:rsidRPr="002024EB" w:rsidRDefault="00630508" w:rsidP="00630508">
      <w:pPr>
        <w:tabs>
          <w:tab w:val="left" w:pos="2844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109694E9" w14:textId="50F7CE47" w:rsidR="002734F9" w:rsidRPr="006B4729" w:rsidRDefault="006B4729" w:rsidP="00504258">
      <w:pPr>
        <w:tabs>
          <w:tab w:val="left" w:pos="2832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b/>
          <w:color w:val="C00000"/>
          <w:sz w:val="22"/>
          <w:szCs w:val="22"/>
        </w:rPr>
        <w:t xml:space="preserve">  </w:t>
      </w:r>
    </w:p>
    <w:p w14:paraId="69C861B2" w14:textId="3DDEA37A" w:rsidR="00AA30D1" w:rsidRPr="00075A27" w:rsidRDefault="00AA30D1" w:rsidP="00075A27">
      <w:pPr>
        <w:pStyle w:val="NormalnyWeb"/>
        <w:spacing w:before="240" w:beforeAutospacing="0" w:after="240" w:afterAutospacing="0" w:line="360" w:lineRule="auto"/>
        <w:jc w:val="center"/>
        <w:rPr>
          <w:rFonts w:ascii="Arial" w:eastAsia="Calibri" w:hAnsi="Arial" w:cs="Arial"/>
          <w:b/>
          <w:color w:val="C00000"/>
          <w:sz w:val="28"/>
          <w:szCs w:val="28"/>
        </w:rPr>
      </w:pPr>
      <w:r w:rsidRPr="00075A27">
        <w:rPr>
          <w:rFonts w:ascii="Arial" w:eastAsia="Calibri" w:hAnsi="Arial" w:cs="Arial"/>
          <w:b/>
          <w:color w:val="C00000"/>
          <w:sz w:val="28"/>
          <w:szCs w:val="28"/>
        </w:rPr>
        <w:t>7R sprzedaje portfel nieruchomości logistycznych do CBRE Investment Management</w:t>
      </w:r>
    </w:p>
    <w:p w14:paraId="4758DEDA" w14:textId="42018016" w:rsidR="00AA30D1" w:rsidRPr="00075A27" w:rsidRDefault="00AA30D1" w:rsidP="00075A27">
      <w:pPr>
        <w:pStyle w:val="NormalnyWeb"/>
        <w:spacing w:before="240" w:beforeAutospacing="0" w:after="240" w:afterAutospacing="0" w:line="360" w:lineRule="auto"/>
        <w:jc w:val="both"/>
        <w:rPr>
          <w:rFonts w:ascii="Arial" w:eastAsia="Calibri" w:hAnsi="Arial" w:cs="Arial"/>
          <w:b/>
          <w:color w:val="C00000"/>
        </w:rPr>
      </w:pPr>
      <w:r w:rsidRPr="00075A27">
        <w:rPr>
          <w:rFonts w:ascii="Arial" w:eastAsia="Calibri" w:hAnsi="Arial" w:cs="Arial"/>
          <w:b/>
          <w:color w:val="C00000"/>
        </w:rPr>
        <w:t>Deweloper 7R sfinalizował transakcję sprzedaży dwóch inwestycji</w:t>
      </w:r>
      <w:r w:rsidR="00075A27">
        <w:rPr>
          <w:rFonts w:ascii="Arial" w:eastAsia="Calibri" w:hAnsi="Arial" w:cs="Arial"/>
          <w:b/>
          <w:color w:val="C00000"/>
        </w:rPr>
        <w:t xml:space="preserve"> – </w:t>
      </w:r>
      <w:r w:rsidRPr="00075A27">
        <w:rPr>
          <w:rFonts w:ascii="Arial" w:eastAsia="Calibri" w:hAnsi="Arial" w:cs="Arial"/>
          <w:b/>
          <w:color w:val="C00000"/>
        </w:rPr>
        <w:t>7R Park Poznań East i 7R Park Sosnowiec. Kupujący, CBRE Investment Management, działający w imieniu jednego ze swoich funduszy paneuropejskich, przejął od 7R portfel o powierzchni 44 844 mkw. Obiekty są w 100% wynajęte.</w:t>
      </w:r>
    </w:p>
    <w:p w14:paraId="376A2E55" w14:textId="77777777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>Portfolio nabyte przez CBRE Investment Management zawiera łącznie cztery obiekty magazynowe.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7R Park Poznań East składa się z jednego budynku o powierzchni 22 458 mkw., natomiast 7R Park Sosnowiec obejmuje trzy magazyny o łącznej powierzchni najmu 22 386 mkw. Wszystkie cztery nieruchomości zostały zrealizowane w 2019 roku przez 7R w ramach partnerstwa joint venture i są w pełni wynajęte dziesięciu firmom. Średni ważony okres najmu obu parków logistycznych wynosi 5 lat. Do grona najemców należą m.in. InPost, No Limit, TI Automotive i Rhenus.</w:t>
      </w:r>
    </w:p>
    <w:p w14:paraId="7F80443F" w14:textId="77777777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"Ta transakcja typu off-market była rzadką okazją do nabycia w Polsce portfela logistycznego o jakości instytucjonalnej, zapewniającego dostęp do dwóch coraz bardziej atrakcyjnych polskich rynków regionalnych. Trwający wciąż silny wzrost gospodarczy w Polsce zwiększać będzie w najbliższych latach zapotrzebowanie na dobrze zlokalizowane powierzchnie magazynowe wysokiej jakości, ponieważ sektor logistyczny nadal potwierdza swoją odporność w wielu naszych głównych jurysdykcjach”, mówi  </w:t>
      </w:r>
      <w:r>
        <w:rPr>
          <w:rFonts w:ascii="Arial" w:hAnsi="Arial" w:cs="Arial"/>
          <w:b/>
          <w:bCs/>
          <w:color w:val="000000"/>
          <w:sz w:val="22"/>
          <w:szCs w:val="22"/>
        </w:rPr>
        <w:t>Wojciech Szymaniuk, Transaction Manager CEE w CBRE Investment Management.</w:t>
      </w:r>
    </w:p>
    <w:p w14:paraId="76C72F20" w14:textId="588544E6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“Jesteśmy dumni ze sfinalizowania sprzedaży dwóch aktywów do CBRE Investment Management. 7R Park Poznań East i 7R Park Sosnowiec to nowoczesne, proekologiczne magazyny o doskonałej lokalizacji. Udana sprzedaż tego portfela potwierdza, że  warto inwestować w wysokiej jakości aktywa magazynowe", dodaje </w:t>
      </w:r>
      <w:r>
        <w:rPr>
          <w:rFonts w:ascii="Arial" w:hAnsi="Arial" w:cs="Arial"/>
          <w:b/>
          <w:bCs/>
          <w:color w:val="000000"/>
          <w:sz w:val="22"/>
          <w:szCs w:val="22"/>
        </w:rPr>
        <w:t>Łukasz Jachna, członek zarządu, Chief Capital Markets Officer w 7R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267E3C6" w14:textId="46D35607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Zakupione przez CBRE Investment Management </w:t>
      </w:r>
      <w:r w:rsidR="00075A27">
        <w:rPr>
          <w:rFonts w:ascii="Arial" w:hAnsi="Arial" w:cs="Arial"/>
          <w:color w:val="000000"/>
          <w:sz w:val="22"/>
          <w:szCs w:val="22"/>
        </w:rPr>
        <w:t>parki magazynowe</w:t>
      </w:r>
      <w:r>
        <w:rPr>
          <w:rFonts w:ascii="Arial" w:hAnsi="Arial" w:cs="Arial"/>
          <w:color w:val="000000"/>
          <w:sz w:val="22"/>
          <w:szCs w:val="22"/>
        </w:rPr>
        <w:t xml:space="preserve"> są dobrze zlokalizowane w obrębie głównych polskich węzłów logistycznych i mają bardzo </w:t>
      </w:r>
      <w:r>
        <w:rPr>
          <w:rFonts w:ascii="Arial" w:hAnsi="Arial" w:cs="Arial"/>
          <w:color w:val="000000"/>
          <w:sz w:val="22"/>
          <w:szCs w:val="22"/>
        </w:rPr>
        <w:lastRenderedPageBreak/>
        <w:t>dobry dostęp do transeuropejskiej sieci transportowej (TEN-T). 7R Park Poznań East</w:t>
      </w:r>
      <w:r w:rsidR="00075A27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075A27">
        <w:rPr>
          <w:rFonts w:ascii="Arial" w:hAnsi="Arial" w:cs="Arial"/>
          <w:color w:val="000000"/>
          <w:sz w:val="22"/>
          <w:szCs w:val="22"/>
        </w:rPr>
        <w:t xml:space="preserve">usytuowany </w:t>
      </w:r>
      <w:r>
        <w:rPr>
          <w:rFonts w:ascii="Arial" w:hAnsi="Arial" w:cs="Arial"/>
          <w:color w:val="000000"/>
          <w:sz w:val="22"/>
          <w:szCs w:val="22"/>
        </w:rPr>
        <w:t>w</w:t>
      </w:r>
      <w:r w:rsidR="00075A27">
        <w:rPr>
          <w:rFonts w:ascii="Arial" w:hAnsi="Arial" w:cs="Arial"/>
          <w:color w:val="000000"/>
          <w:sz w:val="22"/>
          <w:szCs w:val="22"/>
        </w:rPr>
        <w:t xml:space="preserve"> pobliżu</w:t>
      </w:r>
      <w:r>
        <w:rPr>
          <w:rFonts w:ascii="Arial" w:hAnsi="Arial" w:cs="Arial"/>
          <w:color w:val="000000"/>
          <w:sz w:val="22"/>
          <w:szCs w:val="22"/>
        </w:rPr>
        <w:t xml:space="preserve"> miast Poznań i Swarzędz</w:t>
      </w:r>
      <w:r w:rsidR="00075A27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korzysta z doskonałej łączności z polską siecią drogową poprzez drogę krajową nr 92, drogę ekspresową S5 oraz autostradę A2, która jest główną osią transportową Zachód-Wschód. Park logistyczny znajduje się również w sąsiedztwie intermodalnego terminalu kontenerowego, jak i polskiej fabryki Volkswagena. Budynek oferuje rozwiązania, które znacząco obniżają koszty energii i ogrzewania. Magazyn wyposażony jest w oświetlenie LED, wentylatory oraz najwyższy standard ochrony przeciwpożarowej.</w:t>
      </w:r>
    </w:p>
    <w:p w14:paraId="7699F439" w14:textId="77777777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>Sosnowiec, będący częścią Górnego Śląska, jest dobrze rozwiniętym węzłem komunikacyjnym, położonym w pobliżu granicy z Czechami i Słowacją. 7R Park Sosnowiec zlokalizowany jest tuż przy drodze ekspresowej S1, która łączy się w pobliżu z autostradą A4 - najważniejszym korytarzem komunikacyjnym w południowej Polsce. Obszar ten, będący wcześniej aktywną dzielnicą górniczą, został poddany znaczącej rewitalizacji. Budynek został zaprojektowany zgodnie ze standardami budownictwa ekologicznego 7R i zawiera takie rozwiązania jak panele fotowoltaiczne i ładowarki do samochodów elektrycznych.</w:t>
      </w:r>
    </w:p>
    <w:p w14:paraId="0B3B31FC" w14:textId="77777777" w:rsidR="00AA30D1" w:rsidRDefault="00AA30D1" w:rsidP="00075A27">
      <w:pPr>
        <w:pStyle w:val="NormalnyWeb"/>
        <w:spacing w:before="240" w:beforeAutospacing="0" w:after="240" w:afterAutospacing="0" w:line="360" w:lineRule="auto"/>
        <w:jc w:val="both"/>
      </w:pPr>
      <w:r>
        <w:rPr>
          <w:rFonts w:ascii="Arial" w:hAnsi="Arial" w:cs="Arial"/>
          <w:color w:val="000000"/>
          <w:sz w:val="22"/>
          <w:szCs w:val="22"/>
        </w:rPr>
        <w:t>CBRE Investment Management jest wiodącym inwestorem i operatorem w europejskim sektorze logistycznym, zarządzającym aktywami o wartości 12,3 mld euro i powierzchnią najmu wynoszącą siedem milionów metrów kwadratowych w 11 krajach.</w:t>
      </w:r>
    </w:p>
    <w:p w14:paraId="78F94D03" w14:textId="50881BFE" w:rsidR="00AA30D1" w:rsidRDefault="00AA30D1" w:rsidP="00075A27">
      <w:pPr>
        <w:pStyle w:val="NormalnyWeb"/>
        <w:spacing w:before="0" w:beforeAutospacing="0" w:after="240" w:afterAutospacing="0" w:line="360" w:lineRule="auto"/>
        <w:jc w:val="both"/>
        <w:rPr>
          <w:rFonts w:ascii="Arial" w:hAnsi="Arial" w:cs="Arial"/>
          <w:sz w:val="22"/>
          <w:szCs w:val="22"/>
        </w:rPr>
      </w:pPr>
      <w:r w:rsidRPr="00075A27">
        <w:rPr>
          <w:rFonts w:ascii="Arial" w:hAnsi="Arial" w:cs="Arial"/>
          <w:sz w:val="22"/>
          <w:szCs w:val="22"/>
        </w:rPr>
        <w:t xml:space="preserve">W portfolio 7R znajdują się wielkopowierzchniowe parki logistyczne oraz magazyny miejskie sieci 7R City Flex Last Mile Logistics. Do tej pory firma oddała łącznie 1 mln mkw. powierzchni, a w przygotowaniu znajduje się ponad 1,6 mln mkw. w różnych lokalizacjach na terenie całej Polski. </w:t>
      </w:r>
    </w:p>
    <w:p w14:paraId="2C07C57C" w14:textId="06617D4C" w:rsidR="00C0528B" w:rsidRPr="00C0528B" w:rsidRDefault="00C0528B" w:rsidP="00C0528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bookmarkStart w:id="0" w:name="_Hlk84337051"/>
      <w:r>
        <w:rPr>
          <w:rFonts w:ascii="Arial" w:hAnsi="Arial" w:cs="Arial"/>
          <w:sz w:val="22"/>
          <w:szCs w:val="22"/>
        </w:rPr>
        <w:t xml:space="preserve">Od strony prawnej transakcję po stronie kupującego obsługiwała kancelaria Linklaters, a po stronie sprzedającego – </w:t>
      </w:r>
      <w:r w:rsidRPr="00C0528B">
        <w:rPr>
          <w:rFonts w:ascii="Arial" w:hAnsi="Arial" w:cs="Arial"/>
          <w:sz w:val="22"/>
          <w:szCs w:val="22"/>
        </w:rPr>
        <w:t>Baker McKenzie</w:t>
      </w:r>
      <w:r>
        <w:rPr>
          <w:rFonts w:ascii="Arial" w:hAnsi="Arial" w:cs="Arial"/>
          <w:sz w:val="22"/>
          <w:szCs w:val="22"/>
        </w:rPr>
        <w:t>.</w:t>
      </w:r>
    </w:p>
    <w:bookmarkEnd w:id="0"/>
    <w:p w14:paraId="6773106A" w14:textId="77777777" w:rsidR="00C0528B" w:rsidRDefault="00C0528B" w:rsidP="00C0528B">
      <w:pPr>
        <w:spacing w:line="360" w:lineRule="auto"/>
        <w:jc w:val="both"/>
      </w:pPr>
    </w:p>
    <w:p w14:paraId="5398E9ED" w14:textId="412FF266" w:rsidR="006B4729" w:rsidRPr="004B671A" w:rsidRDefault="006B4729" w:rsidP="00C0528B">
      <w:pPr>
        <w:spacing w:line="360" w:lineRule="auto"/>
        <w:jc w:val="both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O 7R SA</w:t>
      </w:r>
    </w:p>
    <w:p w14:paraId="661A1A12" w14:textId="6AE72BBA" w:rsidR="009F632C" w:rsidRDefault="006B4729" w:rsidP="009F632C">
      <w:pPr>
        <w:rPr>
          <w:rFonts w:ascii="Segoe UI" w:hAnsi="Segoe UI" w:cs="Segoe UI"/>
          <w:sz w:val="18"/>
          <w:szCs w:val="18"/>
        </w:rPr>
      </w:pPr>
      <w:r w:rsidRPr="00891B06"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deweloper działający na rynku nieruchomości komercyjnych</w:t>
      </w:r>
      <w:r>
        <w:rPr>
          <w:rFonts w:ascii="Arial" w:hAnsi="Arial" w:cs="Arial"/>
          <w:color w:val="000000"/>
          <w:sz w:val="18"/>
          <w:szCs w:val="18"/>
        </w:rPr>
        <w:t>,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specjalizujący się w dostarczaniu nowoczesnych powierzchni 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Flex Last Mile Logistics. </w:t>
      </w:r>
      <w:r>
        <w:rPr>
          <w:rFonts w:ascii="Arial" w:hAnsi="Arial" w:cs="Arial"/>
          <w:color w:val="000000"/>
          <w:sz w:val="18"/>
          <w:szCs w:val="18"/>
        </w:rPr>
        <w:t xml:space="preserve">Do tej pory firma zrealizowała </w:t>
      </w:r>
      <w:bookmarkStart w:id="1" w:name="_Hlk45706205"/>
      <w:r w:rsidRPr="00C91F30">
        <w:rPr>
          <w:rFonts w:ascii="Arial" w:hAnsi="Arial" w:cs="Arial"/>
          <w:color w:val="000000"/>
          <w:sz w:val="18"/>
          <w:szCs w:val="18"/>
        </w:rPr>
        <w:t xml:space="preserve">projekty o łącznej powierzchni </w:t>
      </w:r>
      <w:r w:rsidR="00012887">
        <w:rPr>
          <w:rFonts w:ascii="Arial" w:hAnsi="Arial" w:cs="Arial"/>
          <w:color w:val="000000"/>
          <w:sz w:val="18"/>
          <w:szCs w:val="18"/>
        </w:rPr>
        <w:t xml:space="preserve">1 </w:t>
      </w:r>
      <w:r w:rsidR="00555BEA">
        <w:rPr>
          <w:rFonts w:ascii="Arial" w:hAnsi="Arial" w:cs="Arial"/>
          <w:color w:val="000000"/>
          <w:sz w:val="18"/>
          <w:szCs w:val="18"/>
        </w:rPr>
        <w:t>mln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kw., natomiast 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w przygotowaniu </w:t>
      </w:r>
      <w:r>
        <w:rPr>
          <w:rFonts w:ascii="Arial" w:hAnsi="Arial" w:cs="Arial"/>
          <w:color w:val="000000"/>
          <w:sz w:val="18"/>
          <w:szCs w:val="18"/>
        </w:rPr>
        <w:t>znajduje się</w:t>
      </w:r>
      <w:r w:rsidRPr="00C91F30">
        <w:rPr>
          <w:rFonts w:ascii="Arial" w:hAnsi="Arial" w:cs="Arial"/>
          <w:color w:val="000000"/>
          <w:sz w:val="18"/>
          <w:szCs w:val="18"/>
        </w:rPr>
        <w:t> ponad 1,</w:t>
      </w:r>
      <w:r>
        <w:rPr>
          <w:rFonts w:ascii="Arial" w:hAnsi="Arial" w:cs="Arial"/>
          <w:color w:val="000000"/>
          <w:sz w:val="18"/>
          <w:szCs w:val="18"/>
        </w:rPr>
        <w:t>6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ln mkw. w różnych lokalizacjach na terenie całej Polski.</w:t>
      </w:r>
      <w:bookmarkEnd w:id="1"/>
      <w:r w:rsidR="009F632C">
        <w:rPr>
          <w:rFonts w:ascii="Arial" w:hAnsi="Arial" w:cs="Arial"/>
          <w:color w:val="000000"/>
          <w:sz w:val="18"/>
          <w:szCs w:val="18"/>
        </w:rPr>
        <w:t xml:space="preserve"> </w:t>
      </w:r>
      <w:r w:rsidR="009F632C" w:rsidRPr="00D72945">
        <w:rPr>
          <w:rFonts w:ascii="Arial" w:hAnsi="Arial" w:cs="Arial"/>
          <w:color w:val="000000"/>
          <w:sz w:val="18"/>
          <w:szCs w:val="18"/>
        </w:rPr>
        <w:t>Firma angażuje się w działania z zakresu ESG, troszcząc się o środowisko, społeczności lokalne oraz ład korporacyjny.</w:t>
      </w:r>
      <w:r w:rsidR="009F632C">
        <w:rPr>
          <w:rFonts w:ascii="Segoe UI" w:hAnsi="Segoe UI" w:cs="Segoe UI"/>
          <w:sz w:val="18"/>
          <w:szCs w:val="18"/>
        </w:rPr>
        <w:t xml:space="preserve"> </w:t>
      </w:r>
    </w:p>
    <w:p w14:paraId="0770C531" w14:textId="126700C7" w:rsidR="006B4729" w:rsidRDefault="006B4729" w:rsidP="00496DB3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3201808B" w14:textId="77777777" w:rsidR="00496DB3" w:rsidRPr="00496DB3" w:rsidRDefault="00496DB3" w:rsidP="00496DB3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0C499948" w14:textId="77777777" w:rsidR="006B4729" w:rsidRPr="00322AB7" w:rsidRDefault="006B4729" w:rsidP="006B4729">
      <w:pPr>
        <w:spacing w:after="240" w:line="360" w:lineRule="auto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 w:rsidRPr="00322AB7"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30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4225"/>
        <w:gridCol w:w="4077"/>
      </w:tblGrid>
      <w:tr w:rsidR="006B4729" w:rsidRPr="00C0528B" w14:paraId="61E1BAAC" w14:textId="77777777" w:rsidTr="00572177">
        <w:trPr>
          <w:trHeight w:val="1720"/>
        </w:trPr>
        <w:tc>
          <w:tcPr>
            <w:tcW w:w="4225" w:type="dxa"/>
            <w:shd w:val="clear" w:color="auto" w:fill="auto"/>
          </w:tcPr>
          <w:p w14:paraId="7E8A26A2" w14:textId="77777777" w:rsidR="006B4729" w:rsidRPr="000D13F1" w:rsidRDefault="006B4729" w:rsidP="00572177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lastRenderedPageBreak/>
              <w:t>Dagmara Janik</w:t>
            </w:r>
          </w:p>
          <w:p w14:paraId="14F91FFF" w14:textId="77777777" w:rsidR="006B4729" w:rsidRPr="000D13F1" w:rsidRDefault="006B4729" w:rsidP="00572177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arketing Director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344D38F4" w14:textId="65C64188" w:rsidR="006B4729" w:rsidRPr="005F168C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sv-SE"/>
              </w:rPr>
              <w:t>+48 538 647 622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r w:rsidR="003E73C6" w:rsidRPr="003E73C6">
              <w:rPr>
                <w:rStyle w:val="Hipercze"/>
                <w:rFonts w:ascii="Tahoma" w:hAnsi="Tahoma" w:cs="Tahoma"/>
                <w:lang w:val="en-US"/>
              </w:rPr>
              <w:t>dagmara.janik</w:t>
            </w:r>
            <w:r w:rsidR="003E73C6">
              <w:rPr>
                <w:rStyle w:val="Hipercze"/>
                <w:rFonts w:ascii="Tahoma" w:hAnsi="Tahoma" w:cs="Tahoma"/>
                <w:lang w:val="en-US"/>
              </w:rPr>
              <w:t>@7rsa.pl</w:t>
            </w:r>
            <w:hyperlink r:id="rId11" w:history="1"/>
          </w:p>
        </w:tc>
        <w:tc>
          <w:tcPr>
            <w:tcW w:w="4077" w:type="dxa"/>
            <w:shd w:val="clear" w:color="auto" w:fill="auto"/>
          </w:tcPr>
          <w:p w14:paraId="118EAEC7" w14:textId="77777777" w:rsidR="006B4729" w:rsidRPr="000D13F1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29D3BC5F" w14:textId="77777777" w:rsidR="006B4729" w:rsidRPr="000D13F1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 Strategy &amp; Communication</w:t>
            </w:r>
          </w:p>
          <w:p w14:paraId="3AEE4534" w14:textId="77777777" w:rsidR="006B4729" w:rsidRPr="005F168C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2">
              <w:r w:rsidRPr="005F168C">
                <w:rPr>
                  <w:rFonts w:ascii="Arial" w:eastAsia="Arial" w:hAnsi="Arial" w:cs="Arial"/>
                  <w:color w:val="0000FF"/>
                  <w:sz w:val="18"/>
                  <w:szCs w:val="18"/>
                  <w:u w:val="single"/>
                  <w:lang w:val="de-DE"/>
                </w:rPr>
                <w:t>maja.michalak@linkleaders.pl</w:t>
              </w:r>
            </w:hyperlink>
          </w:p>
        </w:tc>
      </w:tr>
    </w:tbl>
    <w:p w14:paraId="440470D3" w14:textId="3A6FCD54" w:rsidR="005B4FD6" w:rsidRPr="006B4729" w:rsidRDefault="005B4FD6" w:rsidP="00E3795D">
      <w:pPr>
        <w:spacing w:before="120" w:after="120" w:line="360" w:lineRule="auto"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</w:p>
    <w:sectPr w:rsidR="005B4FD6" w:rsidRPr="006B4729" w:rsidSect="00FB2123">
      <w:headerReference w:type="default" r:id="rId13"/>
      <w:footerReference w:type="even" r:id="rId14"/>
      <w:footerReference w:type="default" r:id="rId15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5605B" w14:textId="77777777" w:rsidR="007874E3" w:rsidRDefault="007874E3">
      <w:r>
        <w:separator/>
      </w:r>
    </w:p>
  </w:endnote>
  <w:endnote w:type="continuationSeparator" w:id="0">
    <w:p w14:paraId="28E44976" w14:textId="77777777" w:rsidR="007874E3" w:rsidRDefault="007874E3">
      <w:r>
        <w:continuationSeparator/>
      </w:r>
    </w:p>
  </w:endnote>
  <w:endnote w:type="continuationNotice" w:id="1">
    <w:p w14:paraId="150B4CEF" w14:textId="77777777" w:rsidR="007874E3" w:rsidRDefault="007874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charset w:val="00"/>
    <w:family w:val="swiss"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77777777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44BE5" w14:textId="77777777" w:rsidR="007874E3" w:rsidRDefault="007874E3">
      <w:r>
        <w:separator/>
      </w:r>
    </w:p>
  </w:footnote>
  <w:footnote w:type="continuationSeparator" w:id="0">
    <w:p w14:paraId="170E52ED" w14:textId="77777777" w:rsidR="007874E3" w:rsidRDefault="007874E3">
      <w:r>
        <w:continuationSeparator/>
      </w:r>
    </w:p>
  </w:footnote>
  <w:footnote w:type="continuationNotice" w:id="1">
    <w:p w14:paraId="7FC148C0" w14:textId="77777777" w:rsidR="007874E3" w:rsidRDefault="007874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6B1EAD7E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111EC"/>
    <w:rsid w:val="00012887"/>
    <w:rsid w:val="000132E5"/>
    <w:rsid w:val="000144ED"/>
    <w:rsid w:val="00014F34"/>
    <w:rsid w:val="00016257"/>
    <w:rsid w:val="00016804"/>
    <w:rsid w:val="000168E4"/>
    <w:rsid w:val="0002083B"/>
    <w:rsid w:val="00024EE1"/>
    <w:rsid w:val="00033209"/>
    <w:rsid w:val="000361E9"/>
    <w:rsid w:val="000421E3"/>
    <w:rsid w:val="00042914"/>
    <w:rsid w:val="000429E6"/>
    <w:rsid w:val="00042FA5"/>
    <w:rsid w:val="00047A1E"/>
    <w:rsid w:val="0005092A"/>
    <w:rsid w:val="000621C5"/>
    <w:rsid w:val="000625AF"/>
    <w:rsid w:val="00064834"/>
    <w:rsid w:val="00067411"/>
    <w:rsid w:val="00071DE5"/>
    <w:rsid w:val="00074A8C"/>
    <w:rsid w:val="0007544C"/>
    <w:rsid w:val="00075A27"/>
    <w:rsid w:val="00075ED0"/>
    <w:rsid w:val="00077B36"/>
    <w:rsid w:val="0008019D"/>
    <w:rsid w:val="00081519"/>
    <w:rsid w:val="00081CEC"/>
    <w:rsid w:val="00082F61"/>
    <w:rsid w:val="00092FD5"/>
    <w:rsid w:val="000966A1"/>
    <w:rsid w:val="00096AC6"/>
    <w:rsid w:val="000A31F8"/>
    <w:rsid w:val="000A4AD7"/>
    <w:rsid w:val="000A5E43"/>
    <w:rsid w:val="000B29DB"/>
    <w:rsid w:val="000B4394"/>
    <w:rsid w:val="000B635D"/>
    <w:rsid w:val="000B7A79"/>
    <w:rsid w:val="000B7B3B"/>
    <w:rsid w:val="000B7E49"/>
    <w:rsid w:val="000C1B93"/>
    <w:rsid w:val="000C2BD4"/>
    <w:rsid w:val="000C570B"/>
    <w:rsid w:val="000D0D6F"/>
    <w:rsid w:val="000D27B6"/>
    <w:rsid w:val="000D39A3"/>
    <w:rsid w:val="000D3FE5"/>
    <w:rsid w:val="000D59AE"/>
    <w:rsid w:val="000E0C66"/>
    <w:rsid w:val="000E15F5"/>
    <w:rsid w:val="000E20F0"/>
    <w:rsid w:val="000E30FE"/>
    <w:rsid w:val="000E3BC8"/>
    <w:rsid w:val="000E3BD7"/>
    <w:rsid w:val="000E42DB"/>
    <w:rsid w:val="000E56ED"/>
    <w:rsid w:val="000F04A5"/>
    <w:rsid w:val="000F14E3"/>
    <w:rsid w:val="000F1EF0"/>
    <w:rsid w:val="000F23CC"/>
    <w:rsid w:val="000F2D2C"/>
    <w:rsid w:val="000F3115"/>
    <w:rsid w:val="000F3204"/>
    <w:rsid w:val="000F4CC1"/>
    <w:rsid w:val="000F5AC9"/>
    <w:rsid w:val="000F7CA1"/>
    <w:rsid w:val="00100C0F"/>
    <w:rsid w:val="00102998"/>
    <w:rsid w:val="0010387E"/>
    <w:rsid w:val="00111427"/>
    <w:rsid w:val="001137F0"/>
    <w:rsid w:val="00122CFE"/>
    <w:rsid w:val="001301F8"/>
    <w:rsid w:val="0013145D"/>
    <w:rsid w:val="00131EA9"/>
    <w:rsid w:val="00132200"/>
    <w:rsid w:val="00132ED2"/>
    <w:rsid w:val="001409E4"/>
    <w:rsid w:val="00140EE1"/>
    <w:rsid w:val="00141952"/>
    <w:rsid w:val="001433BF"/>
    <w:rsid w:val="0014632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E12"/>
    <w:rsid w:val="00165749"/>
    <w:rsid w:val="0016713C"/>
    <w:rsid w:val="001702D6"/>
    <w:rsid w:val="00172CBA"/>
    <w:rsid w:val="00175D58"/>
    <w:rsid w:val="00180F23"/>
    <w:rsid w:val="00182857"/>
    <w:rsid w:val="00182F6F"/>
    <w:rsid w:val="001854C5"/>
    <w:rsid w:val="00186A05"/>
    <w:rsid w:val="00187863"/>
    <w:rsid w:val="00190A82"/>
    <w:rsid w:val="001931F6"/>
    <w:rsid w:val="001A0543"/>
    <w:rsid w:val="001A7402"/>
    <w:rsid w:val="001B07D8"/>
    <w:rsid w:val="001B1FB5"/>
    <w:rsid w:val="001B2BF7"/>
    <w:rsid w:val="001B31D3"/>
    <w:rsid w:val="001B3333"/>
    <w:rsid w:val="001B47ED"/>
    <w:rsid w:val="001B6A97"/>
    <w:rsid w:val="001C0FEC"/>
    <w:rsid w:val="001C5374"/>
    <w:rsid w:val="001C66BB"/>
    <w:rsid w:val="001D098B"/>
    <w:rsid w:val="001D0D99"/>
    <w:rsid w:val="001D3D64"/>
    <w:rsid w:val="001D4DB5"/>
    <w:rsid w:val="001D5721"/>
    <w:rsid w:val="001E236B"/>
    <w:rsid w:val="001E2922"/>
    <w:rsid w:val="001E5AB4"/>
    <w:rsid w:val="001F562D"/>
    <w:rsid w:val="001F74A8"/>
    <w:rsid w:val="002024EB"/>
    <w:rsid w:val="00203C78"/>
    <w:rsid w:val="002119A8"/>
    <w:rsid w:val="002119C2"/>
    <w:rsid w:val="00211F81"/>
    <w:rsid w:val="00211FFE"/>
    <w:rsid w:val="002202F4"/>
    <w:rsid w:val="00220ADD"/>
    <w:rsid w:val="002220B0"/>
    <w:rsid w:val="00223669"/>
    <w:rsid w:val="00226884"/>
    <w:rsid w:val="00227D0D"/>
    <w:rsid w:val="0023119C"/>
    <w:rsid w:val="00231C99"/>
    <w:rsid w:val="002322D6"/>
    <w:rsid w:val="00232AF7"/>
    <w:rsid w:val="002337A5"/>
    <w:rsid w:val="00235C3E"/>
    <w:rsid w:val="00237110"/>
    <w:rsid w:val="00237409"/>
    <w:rsid w:val="00240671"/>
    <w:rsid w:val="00243BF8"/>
    <w:rsid w:val="00243C6F"/>
    <w:rsid w:val="00247EC3"/>
    <w:rsid w:val="002528F4"/>
    <w:rsid w:val="0025356B"/>
    <w:rsid w:val="00256DD4"/>
    <w:rsid w:val="00260F39"/>
    <w:rsid w:val="00263A09"/>
    <w:rsid w:val="00265560"/>
    <w:rsid w:val="00266038"/>
    <w:rsid w:val="002671CF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06"/>
    <w:rsid w:val="002915A2"/>
    <w:rsid w:val="0029394F"/>
    <w:rsid w:val="00294328"/>
    <w:rsid w:val="00295144"/>
    <w:rsid w:val="00296FC1"/>
    <w:rsid w:val="002A0DDA"/>
    <w:rsid w:val="002A549B"/>
    <w:rsid w:val="002A6DEA"/>
    <w:rsid w:val="002B18B9"/>
    <w:rsid w:val="002B41DE"/>
    <w:rsid w:val="002B5CA4"/>
    <w:rsid w:val="002B7A1C"/>
    <w:rsid w:val="002C02E0"/>
    <w:rsid w:val="002C1F5D"/>
    <w:rsid w:val="002C294E"/>
    <w:rsid w:val="002C330E"/>
    <w:rsid w:val="002C337A"/>
    <w:rsid w:val="002C52A9"/>
    <w:rsid w:val="002C52E2"/>
    <w:rsid w:val="002D199C"/>
    <w:rsid w:val="002D3FD5"/>
    <w:rsid w:val="002D625E"/>
    <w:rsid w:val="002E0B4A"/>
    <w:rsid w:val="002E1BF1"/>
    <w:rsid w:val="002E1D7F"/>
    <w:rsid w:val="002E41D4"/>
    <w:rsid w:val="002F06DB"/>
    <w:rsid w:val="002F546C"/>
    <w:rsid w:val="002F68A4"/>
    <w:rsid w:val="00300C9A"/>
    <w:rsid w:val="00301AD1"/>
    <w:rsid w:val="00301B80"/>
    <w:rsid w:val="003026F0"/>
    <w:rsid w:val="0030635B"/>
    <w:rsid w:val="00306735"/>
    <w:rsid w:val="00306EDE"/>
    <w:rsid w:val="003147E9"/>
    <w:rsid w:val="00316737"/>
    <w:rsid w:val="00332902"/>
    <w:rsid w:val="003344F3"/>
    <w:rsid w:val="00337BAD"/>
    <w:rsid w:val="00340A15"/>
    <w:rsid w:val="0034376A"/>
    <w:rsid w:val="003453DF"/>
    <w:rsid w:val="00347557"/>
    <w:rsid w:val="003475E0"/>
    <w:rsid w:val="00350280"/>
    <w:rsid w:val="00355A9B"/>
    <w:rsid w:val="00355C6C"/>
    <w:rsid w:val="00361058"/>
    <w:rsid w:val="0036378B"/>
    <w:rsid w:val="00367861"/>
    <w:rsid w:val="003701BD"/>
    <w:rsid w:val="0037118E"/>
    <w:rsid w:val="00372646"/>
    <w:rsid w:val="00373870"/>
    <w:rsid w:val="00374A89"/>
    <w:rsid w:val="00376A38"/>
    <w:rsid w:val="00381325"/>
    <w:rsid w:val="003823DD"/>
    <w:rsid w:val="00385E3D"/>
    <w:rsid w:val="00390280"/>
    <w:rsid w:val="00390578"/>
    <w:rsid w:val="003905FA"/>
    <w:rsid w:val="00393189"/>
    <w:rsid w:val="0039533F"/>
    <w:rsid w:val="00395943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365C"/>
    <w:rsid w:val="003B6781"/>
    <w:rsid w:val="003B70E4"/>
    <w:rsid w:val="003B7821"/>
    <w:rsid w:val="003C40FC"/>
    <w:rsid w:val="003C50FB"/>
    <w:rsid w:val="003D290B"/>
    <w:rsid w:val="003D2957"/>
    <w:rsid w:val="003D3CF9"/>
    <w:rsid w:val="003D3D3D"/>
    <w:rsid w:val="003D48AF"/>
    <w:rsid w:val="003E21AC"/>
    <w:rsid w:val="003E373D"/>
    <w:rsid w:val="003E6380"/>
    <w:rsid w:val="003E66F0"/>
    <w:rsid w:val="003E73C6"/>
    <w:rsid w:val="003F017F"/>
    <w:rsid w:val="003F0480"/>
    <w:rsid w:val="003F1505"/>
    <w:rsid w:val="003F27DD"/>
    <w:rsid w:val="003F5BE7"/>
    <w:rsid w:val="003F60BB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4191"/>
    <w:rsid w:val="00425F59"/>
    <w:rsid w:val="00426490"/>
    <w:rsid w:val="00426E79"/>
    <w:rsid w:val="00427323"/>
    <w:rsid w:val="0043062C"/>
    <w:rsid w:val="004337DB"/>
    <w:rsid w:val="00434E5A"/>
    <w:rsid w:val="004352B1"/>
    <w:rsid w:val="004353CC"/>
    <w:rsid w:val="00437A65"/>
    <w:rsid w:val="00440C9B"/>
    <w:rsid w:val="00442202"/>
    <w:rsid w:val="00442F47"/>
    <w:rsid w:val="00452AB5"/>
    <w:rsid w:val="00454640"/>
    <w:rsid w:val="00454F66"/>
    <w:rsid w:val="00454F83"/>
    <w:rsid w:val="0045581A"/>
    <w:rsid w:val="0046038E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96DB3"/>
    <w:rsid w:val="004A0C58"/>
    <w:rsid w:val="004A14E5"/>
    <w:rsid w:val="004A1702"/>
    <w:rsid w:val="004A6174"/>
    <w:rsid w:val="004B02AD"/>
    <w:rsid w:val="004B1398"/>
    <w:rsid w:val="004B24AB"/>
    <w:rsid w:val="004B4968"/>
    <w:rsid w:val="004B4E95"/>
    <w:rsid w:val="004B671A"/>
    <w:rsid w:val="004B6E8A"/>
    <w:rsid w:val="004C1CDC"/>
    <w:rsid w:val="004C20B0"/>
    <w:rsid w:val="004C2FD1"/>
    <w:rsid w:val="004C3667"/>
    <w:rsid w:val="004C7B0D"/>
    <w:rsid w:val="004D195C"/>
    <w:rsid w:val="004D2C56"/>
    <w:rsid w:val="004D2CBE"/>
    <w:rsid w:val="004D3CA8"/>
    <w:rsid w:val="004D4F1C"/>
    <w:rsid w:val="004D72CF"/>
    <w:rsid w:val="004E034E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C16"/>
    <w:rsid w:val="00511517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867"/>
    <w:rsid w:val="00532C55"/>
    <w:rsid w:val="00534CA7"/>
    <w:rsid w:val="00540C43"/>
    <w:rsid w:val="00541391"/>
    <w:rsid w:val="005414B0"/>
    <w:rsid w:val="005426FF"/>
    <w:rsid w:val="00544A97"/>
    <w:rsid w:val="00544AED"/>
    <w:rsid w:val="005452B2"/>
    <w:rsid w:val="0054603B"/>
    <w:rsid w:val="005464EF"/>
    <w:rsid w:val="0054705A"/>
    <w:rsid w:val="00550A0C"/>
    <w:rsid w:val="00554DEF"/>
    <w:rsid w:val="005551B4"/>
    <w:rsid w:val="00555BEA"/>
    <w:rsid w:val="005564E6"/>
    <w:rsid w:val="005617B8"/>
    <w:rsid w:val="005711B1"/>
    <w:rsid w:val="005736FC"/>
    <w:rsid w:val="0057565C"/>
    <w:rsid w:val="0057592E"/>
    <w:rsid w:val="00580700"/>
    <w:rsid w:val="0058393C"/>
    <w:rsid w:val="005858A4"/>
    <w:rsid w:val="00587F03"/>
    <w:rsid w:val="00590833"/>
    <w:rsid w:val="00591FFF"/>
    <w:rsid w:val="0059285C"/>
    <w:rsid w:val="00594B07"/>
    <w:rsid w:val="005A3616"/>
    <w:rsid w:val="005A3688"/>
    <w:rsid w:val="005A7099"/>
    <w:rsid w:val="005B0065"/>
    <w:rsid w:val="005B0356"/>
    <w:rsid w:val="005B302F"/>
    <w:rsid w:val="005B4607"/>
    <w:rsid w:val="005B4FD6"/>
    <w:rsid w:val="005B54DD"/>
    <w:rsid w:val="005C19EA"/>
    <w:rsid w:val="005D2723"/>
    <w:rsid w:val="005D2B5C"/>
    <w:rsid w:val="005D2E47"/>
    <w:rsid w:val="005D2FC8"/>
    <w:rsid w:val="005D3E1D"/>
    <w:rsid w:val="005D62EF"/>
    <w:rsid w:val="005E2697"/>
    <w:rsid w:val="005F188E"/>
    <w:rsid w:val="005F297D"/>
    <w:rsid w:val="005F31E9"/>
    <w:rsid w:val="005F4094"/>
    <w:rsid w:val="005F6946"/>
    <w:rsid w:val="005F6AE2"/>
    <w:rsid w:val="005F7471"/>
    <w:rsid w:val="0060208A"/>
    <w:rsid w:val="00602AD4"/>
    <w:rsid w:val="00605966"/>
    <w:rsid w:val="00606091"/>
    <w:rsid w:val="00610E5A"/>
    <w:rsid w:val="006127C6"/>
    <w:rsid w:val="00612A31"/>
    <w:rsid w:val="00613CCA"/>
    <w:rsid w:val="006143E3"/>
    <w:rsid w:val="0062227C"/>
    <w:rsid w:val="006225A5"/>
    <w:rsid w:val="00624B23"/>
    <w:rsid w:val="00630508"/>
    <w:rsid w:val="006316C0"/>
    <w:rsid w:val="00632917"/>
    <w:rsid w:val="006374D6"/>
    <w:rsid w:val="0064204D"/>
    <w:rsid w:val="0064224D"/>
    <w:rsid w:val="00646CCB"/>
    <w:rsid w:val="006559BB"/>
    <w:rsid w:val="00656053"/>
    <w:rsid w:val="0065699A"/>
    <w:rsid w:val="00662524"/>
    <w:rsid w:val="0066274E"/>
    <w:rsid w:val="00663309"/>
    <w:rsid w:val="006675E0"/>
    <w:rsid w:val="006703B9"/>
    <w:rsid w:val="00671D22"/>
    <w:rsid w:val="006756B7"/>
    <w:rsid w:val="0067634E"/>
    <w:rsid w:val="006773DF"/>
    <w:rsid w:val="006777BC"/>
    <w:rsid w:val="0068060B"/>
    <w:rsid w:val="006843E4"/>
    <w:rsid w:val="00685011"/>
    <w:rsid w:val="0068538A"/>
    <w:rsid w:val="00687A6B"/>
    <w:rsid w:val="00693E53"/>
    <w:rsid w:val="00694CDD"/>
    <w:rsid w:val="00695606"/>
    <w:rsid w:val="00696F59"/>
    <w:rsid w:val="0069723D"/>
    <w:rsid w:val="00697C2D"/>
    <w:rsid w:val="006A1AD7"/>
    <w:rsid w:val="006A5AF3"/>
    <w:rsid w:val="006B3FF0"/>
    <w:rsid w:val="006B45DA"/>
    <w:rsid w:val="006B4729"/>
    <w:rsid w:val="006B6985"/>
    <w:rsid w:val="006C0D11"/>
    <w:rsid w:val="006C1522"/>
    <w:rsid w:val="006C1ECD"/>
    <w:rsid w:val="006C22A7"/>
    <w:rsid w:val="006C39D1"/>
    <w:rsid w:val="006C4B47"/>
    <w:rsid w:val="006C4CA4"/>
    <w:rsid w:val="006D2838"/>
    <w:rsid w:val="006D36FD"/>
    <w:rsid w:val="006D46BE"/>
    <w:rsid w:val="006D5964"/>
    <w:rsid w:val="006E256D"/>
    <w:rsid w:val="006E4597"/>
    <w:rsid w:val="006E549F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970"/>
    <w:rsid w:val="00727B1B"/>
    <w:rsid w:val="00727F45"/>
    <w:rsid w:val="007321AA"/>
    <w:rsid w:val="00735327"/>
    <w:rsid w:val="00736A57"/>
    <w:rsid w:val="00741DB4"/>
    <w:rsid w:val="0074321F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6025F"/>
    <w:rsid w:val="00760AAE"/>
    <w:rsid w:val="007621C8"/>
    <w:rsid w:val="00763F7E"/>
    <w:rsid w:val="00770640"/>
    <w:rsid w:val="00772712"/>
    <w:rsid w:val="00773A58"/>
    <w:rsid w:val="00775584"/>
    <w:rsid w:val="00783BA2"/>
    <w:rsid w:val="00783C7E"/>
    <w:rsid w:val="007857A5"/>
    <w:rsid w:val="00787345"/>
    <w:rsid w:val="007874E3"/>
    <w:rsid w:val="00787503"/>
    <w:rsid w:val="00791662"/>
    <w:rsid w:val="00791F66"/>
    <w:rsid w:val="00797A77"/>
    <w:rsid w:val="007A3CF4"/>
    <w:rsid w:val="007A40CB"/>
    <w:rsid w:val="007A5347"/>
    <w:rsid w:val="007A68B8"/>
    <w:rsid w:val="007B0A7D"/>
    <w:rsid w:val="007B2C8B"/>
    <w:rsid w:val="007B7C5B"/>
    <w:rsid w:val="007C17DB"/>
    <w:rsid w:val="007C4947"/>
    <w:rsid w:val="007C4E46"/>
    <w:rsid w:val="007C598A"/>
    <w:rsid w:val="007C6175"/>
    <w:rsid w:val="007D0181"/>
    <w:rsid w:val="007D376E"/>
    <w:rsid w:val="007D79A7"/>
    <w:rsid w:val="007E0EE2"/>
    <w:rsid w:val="007E120F"/>
    <w:rsid w:val="007E188C"/>
    <w:rsid w:val="007E46D9"/>
    <w:rsid w:val="007E473B"/>
    <w:rsid w:val="007E4BC9"/>
    <w:rsid w:val="007E531E"/>
    <w:rsid w:val="007E559F"/>
    <w:rsid w:val="007F2915"/>
    <w:rsid w:val="007F3158"/>
    <w:rsid w:val="00800861"/>
    <w:rsid w:val="00802E24"/>
    <w:rsid w:val="0081319D"/>
    <w:rsid w:val="008134D6"/>
    <w:rsid w:val="00813F03"/>
    <w:rsid w:val="0081521B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E8B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6C89"/>
    <w:rsid w:val="00856F0F"/>
    <w:rsid w:val="008629C6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347F"/>
    <w:rsid w:val="008854E8"/>
    <w:rsid w:val="00890B73"/>
    <w:rsid w:val="008921B5"/>
    <w:rsid w:val="00895C28"/>
    <w:rsid w:val="00896BBF"/>
    <w:rsid w:val="0089719D"/>
    <w:rsid w:val="00897F84"/>
    <w:rsid w:val="008A08C0"/>
    <w:rsid w:val="008A112E"/>
    <w:rsid w:val="008A23C9"/>
    <w:rsid w:val="008A439D"/>
    <w:rsid w:val="008A4528"/>
    <w:rsid w:val="008B0577"/>
    <w:rsid w:val="008B13D5"/>
    <w:rsid w:val="008B410E"/>
    <w:rsid w:val="008B4347"/>
    <w:rsid w:val="008B74C6"/>
    <w:rsid w:val="008C13A9"/>
    <w:rsid w:val="008C2DDC"/>
    <w:rsid w:val="008C7A5A"/>
    <w:rsid w:val="008D0414"/>
    <w:rsid w:val="008D20B1"/>
    <w:rsid w:val="008D37BC"/>
    <w:rsid w:val="008D425B"/>
    <w:rsid w:val="008D4BBD"/>
    <w:rsid w:val="008D5969"/>
    <w:rsid w:val="008D5A28"/>
    <w:rsid w:val="008D7A7D"/>
    <w:rsid w:val="008E1A09"/>
    <w:rsid w:val="008E2A85"/>
    <w:rsid w:val="008E4989"/>
    <w:rsid w:val="008E552D"/>
    <w:rsid w:val="008E5709"/>
    <w:rsid w:val="008E6A92"/>
    <w:rsid w:val="008F3574"/>
    <w:rsid w:val="008F52CE"/>
    <w:rsid w:val="00901709"/>
    <w:rsid w:val="009022ED"/>
    <w:rsid w:val="00902B4F"/>
    <w:rsid w:val="009062DB"/>
    <w:rsid w:val="0091248A"/>
    <w:rsid w:val="00914AD9"/>
    <w:rsid w:val="00916B72"/>
    <w:rsid w:val="00917545"/>
    <w:rsid w:val="009218B2"/>
    <w:rsid w:val="00922AF4"/>
    <w:rsid w:val="009248AD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347E"/>
    <w:rsid w:val="00954835"/>
    <w:rsid w:val="0095492A"/>
    <w:rsid w:val="00957B5E"/>
    <w:rsid w:val="00960FC6"/>
    <w:rsid w:val="00961AA1"/>
    <w:rsid w:val="0096257A"/>
    <w:rsid w:val="00962DB3"/>
    <w:rsid w:val="00964585"/>
    <w:rsid w:val="00966C64"/>
    <w:rsid w:val="00973D52"/>
    <w:rsid w:val="0097415C"/>
    <w:rsid w:val="009778FB"/>
    <w:rsid w:val="00981FD5"/>
    <w:rsid w:val="00992DFE"/>
    <w:rsid w:val="0099308F"/>
    <w:rsid w:val="00996C7C"/>
    <w:rsid w:val="009A4E04"/>
    <w:rsid w:val="009B0934"/>
    <w:rsid w:val="009B1130"/>
    <w:rsid w:val="009B155A"/>
    <w:rsid w:val="009B253A"/>
    <w:rsid w:val="009B2EE6"/>
    <w:rsid w:val="009C1F9F"/>
    <w:rsid w:val="009C4659"/>
    <w:rsid w:val="009C46BA"/>
    <w:rsid w:val="009C47E8"/>
    <w:rsid w:val="009C6AB8"/>
    <w:rsid w:val="009D194F"/>
    <w:rsid w:val="009D2081"/>
    <w:rsid w:val="009D30B2"/>
    <w:rsid w:val="009D5381"/>
    <w:rsid w:val="009D5CF1"/>
    <w:rsid w:val="009D799A"/>
    <w:rsid w:val="009E0E97"/>
    <w:rsid w:val="009E6369"/>
    <w:rsid w:val="009E63B9"/>
    <w:rsid w:val="009F2681"/>
    <w:rsid w:val="009F34CC"/>
    <w:rsid w:val="009F4C5D"/>
    <w:rsid w:val="009F6153"/>
    <w:rsid w:val="009F632C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56BB"/>
    <w:rsid w:val="00A16548"/>
    <w:rsid w:val="00A1765B"/>
    <w:rsid w:val="00A214D4"/>
    <w:rsid w:val="00A221F5"/>
    <w:rsid w:val="00A2604C"/>
    <w:rsid w:val="00A27025"/>
    <w:rsid w:val="00A31AEA"/>
    <w:rsid w:val="00A33EB4"/>
    <w:rsid w:val="00A36B6E"/>
    <w:rsid w:val="00A372D7"/>
    <w:rsid w:val="00A40995"/>
    <w:rsid w:val="00A43BAF"/>
    <w:rsid w:val="00A44293"/>
    <w:rsid w:val="00A45BF2"/>
    <w:rsid w:val="00A45E10"/>
    <w:rsid w:val="00A5251E"/>
    <w:rsid w:val="00A52758"/>
    <w:rsid w:val="00A528A0"/>
    <w:rsid w:val="00A60A83"/>
    <w:rsid w:val="00A6304B"/>
    <w:rsid w:val="00A6540A"/>
    <w:rsid w:val="00A6722A"/>
    <w:rsid w:val="00A735BB"/>
    <w:rsid w:val="00A73E27"/>
    <w:rsid w:val="00A759A3"/>
    <w:rsid w:val="00A75E67"/>
    <w:rsid w:val="00A76B4E"/>
    <w:rsid w:val="00A807B1"/>
    <w:rsid w:val="00A83AA1"/>
    <w:rsid w:val="00A87350"/>
    <w:rsid w:val="00A908E3"/>
    <w:rsid w:val="00A91F04"/>
    <w:rsid w:val="00A9473F"/>
    <w:rsid w:val="00A948D3"/>
    <w:rsid w:val="00A9591D"/>
    <w:rsid w:val="00A96CA0"/>
    <w:rsid w:val="00A97F69"/>
    <w:rsid w:val="00A97F71"/>
    <w:rsid w:val="00AA2496"/>
    <w:rsid w:val="00AA30D1"/>
    <w:rsid w:val="00AA3F6C"/>
    <w:rsid w:val="00AB1736"/>
    <w:rsid w:val="00AB1AB9"/>
    <w:rsid w:val="00AB27E9"/>
    <w:rsid w:val="00AB4F62"/>
    <w:rsid w:val="00AB55B3"/>
    <w:rsid w:val="00AB5F64"/>
    <w:rsid w:val="00AC3122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214C"/>
    <w:rsid w:val="00AE4438"/>
    <w:rsid w:val="00AE471D"/>
    <w:rsid w:val="00AE5773"/>
    <w:rsid w:val="00AE60C1"/>
    <w:rsid w:val="00AE72CB"/>
    <w:rsid w:val="00AF263A"/>
    <w:rsid w:val="00AF3F3B"/>
    <w:rsid w:val="00AF400A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4530"/>
    <w:rsid w:val="00B246D7"/>
    <w:rsid w:val="00B326B8"/>
    <w:rsid w:val="00B350B5"/>
    <w:rsid w:val="00B36092"/>
    <w:rsid w:val="00B37405"/>
    <w:rsid w:val="00B42F42"/>
    <w:rsid w:val="00B444AA"/>
    <w:rsid w:val="00B456B8"/>
    <w:rsid w:val="00B47512"/>
    <w:rsid w:val="00B504DF"/>
    <w:rsid w:val="00B50837"/>
    <w:rsid w:val="00B55A4C"/>
    <w:rsid w:val="00B56AE3"/>
    <w:rsid w:val="00B63FC4"/>
    <w:rsid w:val="00B67186"/>
    <w:rsid w:val="00B76FD7"/>
    <w:rsid w:val="00B7709F"/>
    <w:rsid w:val="00B810F0"/>
    <w:rsid w:val="00B837AD"/>
    <w:rsid w:val="00B84444"/>
    <w:rsid w:val="00B9289C"/>
    <w:rsid w:val="00B92DE8"/>
    <w:rsid w:val="00B9477F"/>
    <w:rsid w:val="00B94A60"/>
    <w:rsid w:val="00B96F15"/>
    <w:rsid w:val="00B97283"/>
    <w:rsid w:val="00BA2A93"/>
    <w:rsid w:val="00BA4D28"/>
    <w:rsid w:val="00BA57E1"/>
    <w:rsid w:val="00BB17B1"/>
    <w:rsid w:val="00BB1DEE"/>
    <w:rsid w:val="00BB4454"/>
    <w:rsid w:val="00BB45C8"/>
    <w:rsid w:val="00BB4807"/>
    <w:rsid w:val="00BB5CBC"/>
    <w:rsid w:val="00BB5F11"/>
    <w:rsid w:val="00BB6130"/>
    <w:rsid w:val="00BB6BC6"/>
    <w:rsid w:val="00BC1D76"/>
    <w:rsid w:val="00BC3490"/>
    <w:rsid w:val="00BC5FAB"/>
    <w:rsid w:val="00BC6B73"/>
    <w:rsid w:val="00BD0039"/>
    <w:rsid w:val="00BD0C86"/>
    <w:rsid w:val="00BD1CFE"/>
    <w:rsid w:val="00BD503B"/>
    <w:rsid w:val="00BD728A"/>
    <w:rsid w:val="00BD73D7"/>
    <w:rsid w:val="00BE46A1"/>
    <w:rsid w:val="00BE4D60"/>
    <w:rsid w:val="00BE4FA1"/>
    <w:rsid w:val="00BE722A"/>
    <w:rsid w:val="00BF14DE"/>
    <w:rsid w:val="00BF2B1C"/>
    <w:rsid w:val="00BF476E"/>
    <w:rsid w:val="00BF57A2"/>
    <w:rsid w:val="00BF695B"/>
    <w:rsid w:val="00C01A33"/>
    <w:rsid w:val="00C02F77"/>
    <w:rsid w:val="00C0528B"/>
    <w:rsid w:val="00C06AA4"/>
    <w:rsid w:val="00C10E4D"/>
    <w:rsid w:val="00C15F4C"/>
    <w:rsid w:val="00C17DD7"/>
    <w:rsid w:val="00C17EED"/>
    <w:rsid w:val="00C2321C"/>
    <w:rsid w:val="00C240EC"/>
    <w:rsid w:val="00C27B4F"/>
    <w:rsid w:val="00C32A5F"/>
    <w:rsid w:val="00C33729"/>
    <w:rsid w:val="00C34A36"/>
    <w:rsid w:val="00C35BEA"/>
    <w:rsid w:val="00C410E9"/>
    <w:rsid w:val="00C41409"/>
    <w:rsid w:val="00C45CA8"/>
    <w:rsid w:val="00C50624"/>
    <w:rsid w:val="00C5142C"/>
    <w:rsid w:val="00C528D3"/>
    <w:rsid w:val="00C54485"/>
    <w:rsid w:val="00C55B54"/>
    <w:rsid w:val="00C563A1"/>
    <w:rsid w:val="00C60E5F"/>
    <w:rsid w:val="00C613DF"/>
    <w:rsid w:val="00C638CA"/>
    <w:rsid w:val="00C66E8F"/>
    <w:rsid w:val="00C715D6"/>
    <w:rsid w:val="00C7337C"/>
    <w:rsid w:val="00C812B6"/>
    <w:rsid w:val="00C81F96"/>
    <w:rsid w:val="00C83117"/>
    <w:rsid w:val="00C930F6"/>
    <w:rsid w:val="00C9329A"/>
    <w:rsid w:val="00C947D6"/>
    <w:rsid w:val="00C97AF5"/>
    <w:rsid w:val="00CA18E9"/>
    <w:rsid w:val="00CA3D61"/>
    <w:rsid w:val="00CA4604"/>
    <w:rsid w:val="00CA6203"/>
    <w:rsid w:val="00CB3701"/>
    <w:rsid w:val="00CB5141"/>
    <w:rsid w:val="00CB6AF6"/>
    <w:rsid w:val="00CB7189"/>
    <w:rsid w:val="00CB7C8F"/>
    <w:rsid w:val="00CC0607"/>
    <w:rsid w:val="00CC17A1"/>
    <w:rsid w:val="00CC2A2B"/>
    <w:rsid w:val="00CC49D7"/>
    <w:rsid w:val="00CC68FC"/>
    <w:rsid w:val="00CC793C"/>
    <w:rsid w:val="00CC7C01"/>
    <w:rsid w:val="00CD324B"/>
    <w:rsid w:val="00CD5D5C"/>
    <w:rsid w:val="00CD7E26"/>
    <w:rsid w:val="00CE0E19"/>
    <w:rsid w:val="00CE2E57"/>
    <w:rsid w:val="00CE36FB"/>
    <w:rsid w:val="00CE710F"/>
    <w:rsid w:val="00CF0C24"/>
    <w:rsid w:val="00CF17AD"/>
    <w:rsid w:val="00CF48E2"/>
    <w:rsid w:val="00CF71A6"/>
    <w:rsid w:val="00D01ADB"/>
    <w:rsid w:val="00D04EDB"/>
    <w:rsid w:val="00D07827"/>
    <w:rsid w:val="00D07A08"/>
    <w:rsid w:val="00D1311F"/>
    <w:rsid w:val="00D137EB"/>
    <w:rsid w:val="00D15D50"/>
    <w:rsid w:val="00D2235E"/>
    <w:rsid w:val="00D26FB2"/>
    <w:rsid w:val="00D27BC0"/>
    <w:rsid w:val="00D27F7D"/>
    <w:rsid w:val="00D34A14"/>
    <w:rsid w:val="00D36B74"/>
    <w:rsid w:val="00D37214"/>
    <w:rsid w:val="00D41BD0"/>
    <w:rsid w:val="00D43F1B"/>
    <w:rsid w:val="00D44D20"/>
    <w:rsid w:val="00D45200"/>
    <w:rsid w:val="00D50138"/>
    <w:rsid w:val="00D50559"/>
    <w:rsid w:val="00D52ACF"/>
    <w:rsid w:val="00D52B7C"/>
    <w:rsid w:val="00D53555"/>
    <w:rsid w:val="00D53BA7"/>
    <w:rsid w:val="00D549F0"/>
    <w:rsid w:val="00D57F0F"/>
    <w:rsid w:val="00D634DD"/>
    <w:rsid w:val="00D6457F"/>
    <w:rsid w:val="00D65243"/>
    <w:rsid w:val="00D70934"/>
    <w:rsid w:val="00D709F0"/>
    <w:rsid w:val="00D72945"/>
    <w:rsid w:val="00D72EA5"/>
    <w:rsid w:val="00D747EE"/>
    <w:rsid w:val="00D75D37"/>
    <w:rsid w:val="00D81FF7"/>
    <w:rsid w:val="00D853A4"/>
    <w:rsid w:val="00D85B54"/>
    <w:rsid w:val="00D86039"/>
    <w:rsid w:val="00D95A11"/>
    <w:rsid w:val="00D96792"/>
    <w:rsid w:val="00DB3338"/>
    <w:rsid w:val="00DB3DBC"/>
    <w:rsid w:val="00DB4E92"/>
    <w:rsid w:val="00DB55D1"/>
    <w:rsid w:val="00DC1518"/>
    <w:rsid w:val="00DC289D"/>
    <w:rsid w:val="00DC5DC2"/>
    <w:rsid w:val="00DC5EB7"/>
    <w:rsid w:val="00DC5ECF"/>
    <w:rsid w:val="00DC67E3"/>
    <w:rsid w:val="00DC79BC"/>
    <w:rsid w:val="00DD0FFE"/>
    <w:rsid w:val="00DD2663"/>
    <w:rsid w:val="00DD3107"/>
    <w:rsid w:val="00DD6F8C"/>
    <w:rsid w:val="00DE058D"/>
    <w:rsid w:val="00DE4A97"/>
    <w:rsid w:val="00DE4EF6"/>
    <w:rsid w:val="00DE5396"/>
    <w:rsid w:val="00DF24E8"/>
    <w:rsid w:val="00DF4C31"/>
    <w:rsid w:val="00DF4C64"/>
    <w:rsid w:val="00DF628D"/>
    <w:rsid w:val="00DF67F4"/>
    <w:rsid w:val="00DF6C2B"/>
    <w:rsid w:val="00DF7933"/>
    <w:rsid w:val="00E0061E"/>
    <w:rsid w:val="00E014ED"/>
    <w:rsid w:val="00E04700"/>
    <w:rsid w:val="00E0767F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3F50"/>
    <w:rsid w:val="00E26C17"/>
    <w:rsid w:val="00E3277B"/>
    <w:rsid w:val="00E32D44"/>
    <w:rsid w:val="00E34E07"/>
    <w:rsid w:val="00E3795D"/>
    <w:rsid w:val="00E40095"/>
    <w:rsid w:val="00E405E1"/>
    <w:rsid w:val="00E40FB8"/>
    <w:rsid w:val="00E41055"/>
    <w:rsid w:val="00E41EE5"/>
    <w:rsid w:val="00E435FC"/>
    <w:rsid w:val="00E454AB"/>
    <w:rsid w:val="00E46EAA"/>
    <w:rsid w:val="00E47BFC"/>
    <w:rsid w:val="00E51AA3"/>
    <w:rsid w:val="00E53CD3"/>
    <w:rsid w:val="00E5767A"/>
    <w:rsid w:val="00E623E7"/>
    <w:rsid w:val="00E65DBD"/>
    <w:rsid w:val="00E65E8A"/>
    <w:rsid w:val="00E66D05"/>
    <w:rsid w:val="00E67462"/>
    <w:rsid w:val="00E707EF"/>
    <w:rsid w:val="00E740EE"/>
    <w:rsid w:val="00E753D6"/>
    <w:rsid w:val="00E77BE8"/>
    <w:rsid w:val="00E91728"/>
    <w:rsid w:val="00E920A0"/>
    <w:rsid w:val="00E92148"/>
    <w:rsid w:val="00E92A06"/>
    <w:rsid w:val="00E92B6B"/>
    <w:rsid w:val="00E948D5"/>
    <w:rsid w:val="00E96B18"/>
    <w:rsid w:val="00E9756A"/>
    <w:rsid w:val="00EA0B9D"/>
    <w:rsid w:val="00EA3C2A"/>
    <w:rsid w:val="00EB4A41"/>
    <w:rsid w:val="00EB5D99"/>
    <w:rsid w:val="00EC1495"/>
    <w:rsid w:val="00EC6CFB"/>
    <w:rsid w:val="00EC700C"/>
    <w:rsid w:val="00ED207C"/>
    <w:rsid w:val="00ED5EFE"/>
    <w:rsid w:val="00ED7FAE"/>
    <w:rsid w:val="00EE2823"/>
    <w:rsid w:val="00EE4975"/>
    <w:rsid w:val="00EE4E3C"/>
    <w:rsid w:val="00EE7F1E"/>
    <w:rsid w:val="00EE7FD5"/>
    <w:rsid w:val="00EF4132"/>
    <w:rsid w:val="00F013BA"/>
    <w:rsid w:val="00F03D12"/>
    <w:rsid w:val="00F06E9A"/>
    <w:rsid w:val="00F074EA"/>
    <w:rsid w:val="00F133D1"/>
    <w:rsid w:val="00F14AB0"/>
    <w:rsid w:val="00F15F42"/>
    <w:rsid w:val="00F21EE4"/>
    <w:rsid w:val="00F222A7"/>
    <w:rsid w:val="00F234AA"/>
    <w:rsid w:val="00F262E4"/>
    <w:rsid w:val="00F32BD7"/>
    <w:rsid w:val="00F32BEB"/>
    <w:rsid w:val="00F32E10"/>
    <w:rsid w:val="00F3704B"/>
    <w:rsid w:val="00F40924"/>
    <w:rsid w:val="00F41D44"/>
    <w:rsid w:val="00F44B37"/>
    <w:rsid w:val="00F462FE"/>
    <w:rsid w:val="00F46B84"/>
    <w:rsid w:val="00F47A56"/>
    <w:rsid w:val="00F522CA"/>
    <w:rsid w:val="00F527B2"/>
    <w:rsid w:val="00F54E78"/>
    <w:rsid w:val="00F5589B"/>
    <w:rsid w:val="00F6659E"/>
    <w:rsid w:val="00F70F1B"/>
    <w:rsid w:val="00F72987"/>
    <w:rsid w:val="00F72FB9"/>
    <w:rsid w:val="00F73FCC"/>
    <w:rsid w:val="00F73FE9"/>
    <w:rsid w:val="00F74573"/>
    <w:rsid w:val="00F75284"/>
    <w:rsid w:val="00F81DA4"/>
    <w:rsid w:val="00F81FAD"/>
    <w:rsid w:val="00F82031"/>
    <w:rsid w:val="00F827AB"/>
    <w:rsid w:val="00F82AFA"/>
    <w:rsid w:val="00F85E8E"/>
    <w:rsid w:val="00F86ECC"/>
    <w:rsid w:val="00F87E6D"/>
    <w:rsid w:val="00F9127D"/>
    <w:rsid w:val="00F91374"/>
    <w:rsid w:val="00F94094"/>
    <w:rsid w:val="00FA18AE"/>
    <w:rsid w:val="00FA245F"/>
    <w:rsid w:val="00FA4177"/>
    <w:rsid w:val="00FA4263"/>
    <w:rsid w:val="00FA516D"/>
    <w:rsid w:val="00FA6708"/>
    <w:rsid w:val="00FA7011"/>
    <w:rsid w:val="00FB069D"/>
    <w:rsid w:val="00FB1C8E"/>
    <w:rsid w:val="00FB1D4E"/>
    <w:rsid w:val="00FB2123"/>
    <w:rsid w:val="00FB4851"/>
    <w:rsid w:val="00FC4FCF"/>
    <w:rsid w:val="00FC535A"/>
    <w:rsid w:val="00FC71E1"/>
    <w:rsid w:val="00FD1F76"/>
    <w:rsid w:val="00FD65DB"/>
    <w:rsid w:val="00FD7098"/>
    <w:rsid w:val="00FE2579"/>
    <w:rsid w:val="00FE54B0"/>
    <w:rsid w:val="00FF0BF6"/>
    <w:rsid w:val="00FF1163"/>
    <w:rsid w:val="00FF137A"/>
    <w:rsid w:val="00FF2589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ja.michalak@linkleaders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E38DF2-E371-4C3E-A257-0D959990E9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16</Words>
  <Characters>4297</Characters>
  <Application>Microsoft Office Word</Application>
  <DocSecurity>0</DocSecurity>
  <Lines>35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aja Michalak</cp:lastModifiedBy>
  <cp:revision>5</cp:revision>
  <cp:lastPrinted>2019-08-13T07:31:00Z</cp:lastPrinted>
  <dcterms:created xsi:type="dcterms:W3CDTF">2021-10-05T11:48:00Z</dcterms:created>
  <dcterms:modified xsi:type="dcterms:W3CDTF">2021-10-0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</Properties>
</file>